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9f71d0b98e5d09758a34376042e0a8e73971ee"/>
      <w:r>
        <w:rPr>
          <w:b/>
        </w:rPr>
        <w:t xml:space="preserve">ПРОТОКОЛ ЕЛЕКТРОННОГО АУКЦІОНУ № RLE001-UA-20240426-587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ня по вул. Трудова, 10 в м. Запоріжжя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приміщення по вул.Трудова, 10 в м. Запоріжжя, Запорізької області. Одноповерхова окремостояча нежитлова будівля для комерційної діяльності. 7 кімнат загальною площею 51,90 кв.м. Технічний стан – задовільний. Наявні всі комунікації. Поруч магазини, базар “Анголенко”, житловий приватний сектор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000,00 грн, у тому числі ПДВ</w:t>
      </w:r>
      <w:r>
        <w:t xml:space="preserve"> </w:t>
      </w:r>
      <w:r>
        <w:t xml:space="preserve">6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2:05:26Z</dcterms:created>
  <dcterms:modified xsi:type="dcterms:W3CDTF">2024-06-02T12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